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Chemist</w:t>
      </w:r>
      <w:r>
        <w:t xml:space="preserve"> </w:t>
      </w:r>
      <w:r>
        <w:t xml:space="preserve">Position</w:t>
      </w:r>
      <w:r>
        <w:t xml:space="preserve"> </w:t>
      </w:r>
      <w:r>
        <w:t xml:space="preserve">in</w:t>
      </w:r>
      <w:r>
        <w:t xml:space="preserve"> </w:t>
      </w:r>
      <w:r>
        <w:t xml:space="preserve">Brazil</w:t>
      </w:r>
      <w:r>
        <w:t xml:space="preserve"> </w:t>
      </w:r>
      <w:r>
        <w:t xml:space="preserve">Brasília</w:t>
      </w:r>
    </w:p>
    <w:bookmarkStart w:id="20" w:name="Xb11ab22d4302afcb23b0c61bb0f83620b59f589"/>
    <w:p>
      <w:pPr>
        <w:pStyle w:val="Heading1"/>
      </w:pPr>
      <w:r>
        <w:t xml:space="preserve">Internship Application Letter: Chemist Position at Scientific Research Institution in Brazil Brasília</w:t>
      </w:r>
    </w:p>
    <w:p>
      <w:pPr>
        <w:pStyle w:val="FirstParagraph"/>
      </w:pPr>
      <w:r>
        <w:t xml:space="preserve">Dear Hiring Manager,</w:t>
      </w:r>
    </w:p>
    <w:p>
      <w:pPr>
        <w:pStyle w:val="BodyText"/>
      </w:pPr>
      <w:r>
        <w:t xml:space="preserve">It is with profound enthusiasm and meticulous preparation that I submit my application for the Chemist Internship position at your esteemed institution in Brazil Brasília. As a dedicated chemistry student deeply committed to advancing scientific innovation within the unique ecological and industrial landscape of Brazil, I have long admired your organization’s pioneering contributions to sustainable chemical research, environmental analysis, and biotechnology development in the heart of our nation’s capital. This</w:t>
      </w:r>
      <w:r>
        <w:t xml:space="preserve"> </w:t>
      </w:r>
      <w:r>
        <w:rPr>
          <w:bCs/>
          <w:b/>
        </w:rPr>
        <w:t xml:space="preserve">Internship Application Letter</w:t>
      </w:r>
      <w:r>
        <w:t xml:space="preserve"> </w:t>
      </w:r>
      <w:r>
        <w:t xml:space="preserve">serves as my formal expression of intent to contribute meaningfully to your team while immersing myself in the vibrant scientific ecosystem of Brazil Brasília.</w:t>
      </w:r>
    </w:p>
    <w:p>
      <w:pPr>
        <w:pStyle w:val="BodyText"/>
      </w:pPr>
      <w:r>
        <w:t xml:space="preserve">My academic journey at [Your University Name] has been meticulously structured around practical chemistry applications, with a special focus on analytical techniques and environmental chemistry—directly aligning with the critical work undertaken by leading institutions in Brasília. During my undergraduate program, I completed a rigorous curriculum including Advanced Organic Synthesis, Instrumental Analysis (with hands-on experience in HPLC, GC-MS, and FTIR), Environmental Chemistry, and Green Chemistry Principles. My final-year research project centered on developing low-cost biosensors for detecting heavy metal contamination in water sources—a topic of urgent relevance to Brazil’s diverse ecosystems and urban centers like Brasília. I synthesized nanoparticles from locally abundant agricultural byproducts (such as cassava peels) to create eco-friendly detection tools, which was presented at the 2023 National Chemistry Symposium in São Paulo. This project not only honed my laboratory expertise but also deepened my understanding of how chemistry can directly serve Brazil’s sustainability goals.</w:t>
      </w:r>
    </w:p>
    <w:p>
      <w:pPr>
        <w:pStyle w:val="BodyText"/>
      </w:pPr>
      <w:r>
        <w:t xml:space="preserve">What compels me to seek this opportunity specifically within Brazil Brasília is the city’s unparalleled concentration of research excellence and strategic importance to national scientific policy. As the political and administrative nucleus of Brazil, Brasília hosts key institutions like Embrapa (Brazilian Agricultural Research Corporation), INCT (National Institute of Science and Technology) units, the University of Brasília’s Chemistry Department (UnB), and specialized environmental agencies focused on preserving the Cerrado biome. I have followed your organization’s work with great admiration, particularly your recent initiatives in bio-based material development for agricultural packaging and wastewater treatment systems adopted by municipalities across the Central-West region. The chance to contribute to such impactful projects under the mentorship of experts in Brazil Brasília—a city synonymous with forward-thinking scientific infrastructure—represents the ideal convergence of my academic training and professional aspirations as a</w:t>
      </w:r>
      <w:r>
        <w:t xml:space="preserve"> </w:t>
      </w:r>
      <w:r>
        <w:rPr>
          <w:bCs/>
          <w:b/>
        </w:rPr>
        <w:t xml:space="preserve">Chemist</w:t>
      </w:r>
      <w:r>
        <w:t xml:space="preserve">.</w:t>
      </w:r>
    </w:p>
    <w:p>
      <w:pPr>
        <w:pStyle w:val="BodyText"/>
      </w:pPr>
      <w:r>
        <w:t xml:space="preserve">I am keenly aware that success in a Brazilian scientific context requires not only technical proficiency but also cultural adaptability, collaborative spirit, and an understanding of national priorities. My fluency in Portuguese (CEFR C1 level) has enabled me to engage deeply with Brazil’s scientific literature and collaborate with Brazilian researchers during my university exchange program at the Federal University of Minas Gerais. I am adept at navigating interdisciplinary teams—a skill refined through a collaborative project where my chemistry team partnered with environmental engineers to assess soil contamination in a peri-urban area near Belo Horizonte. This experience taught me the importance of clear communication, respect for local knowledge systems, and aligning research with community needs—values I recognize as fundamental to your institution’s mission in Brazil Brasília.</w:t>
      </w:r>
    </w:p>
    <w:p>
      <w:pPr>
        <w:pStyle w:val="BodyText"/>
      </w:pPr>
      <w:r>
        <w:t xml:space="preserve">Furthermore, my commitment extends beyond the laboratory bench. I actively participate in initiatives promoting STEM education for underrepresented communities in Brazil. As a volunteer with "Química para Todos," I designed low-cost chemistry kits for high school students across the Federal District, emphasizing safe experimentation and real-world applications relevant to Brazilian agriculture and environmental challenges. This experience reinforced my belief that scientific advancement must serve society—and it aligns seamlessly with your organization’s outreach efforts in Brasília’s educational institutions. I am eager to bring this community-centric perspective to your internship program.</w:t>
      </w:r>
    </w:p>
    <w:p>
      <w:pPr>
        <w:pStyle w:val="BodyText"/>
      </w:pPr>
      <w:r>
        <w:t xml:space="preserve">My technical skills are complemented by strong analytical abilities, meticulous documentation practices (adhering strictly to ISO/IEC 17025 standards), and proficiency with chemical modeling software including ChemDraw and Gaussian. I have also completed certifications in Laboratory Safety Management (OHSAS 18001) and Good Laboratory Practices (GLP), ensuring I can integrate swiftly into your operational framework. In my previous internship at [Local Lab Name], I reduced sample processing time by 25% through optimized extraction protocols—a testament to my problem-solving approach and dedication to efficiency.</w:t>
      </w:r>
    </w:p>
    <w:p>
      <w:pPr>
        <w:pStyle w:val="BodyText"/>
      </w:pPr>
      <w:r>
        <w:t xml:space="preserve">What excites me most about this opportunity is the potential to contribute to Brazil’s emerging bioeconomy while learning from leaders shaping the future of chemistry in Brasília. Your institution’s focus on translating laboratory discoveries into scalable solutions for Brazilian agriculture, industry, and environmental conservation mirrors my own professional compass. I am particularly eager to explore how analytical chemistry can support the preservation of Cerrado biodiversity—a priority recognized by Brazil’s National Science Policy—and I am prepared to immerse myself in fieldwork across Brasília’s ecological corridors.</w:t>
      </w:r>
    </w:p>
    <w:p>
      <w:pPr>
        <w:pStyle w:val="BodyText"/>
      </w:pPr>
      <w:r>
        <w:t xml:space="preserve">I understand that an</w:t>
      </w:r>
      <w:r>
        <w:t xml:space="preserve"> </w:t>
      </w:r>
      <w:r>
        <w:rPr>
          <w:bCs/>
          <w:b/>
        </w:rPr>
        <w:t xml:space="preserve">Internship Application Letter</w:t>
      </w:r>
      <w:r>
        <w:t xml:space="preserve"> </w:t>
      </w:r>
      <w:r>
        <w:t xml:space="preserve">is more than a document—it is a declaration of readiness to grow within your organization. I am not merely seeking training; I am prepared to bring fresh perspectives, unwavering diligence, and a deep respect for Brazil’s scientific heritage to your team. My academic record (GPA: 3.8/4.0), references from professors who have mentored me in projects relevant to Brasília’s environmental challenges, and my proactive approach to professional development are documented in the enclosed portfolio.</w:t>
      </w:r>
    </w:p>
    <w:p>
      <w:pPr>
        <w:pStyle w:val="BodyText"/>
      </w:pPr>
      <w:r>
        <w:t xml:space="preserve">Brazil Brasília is not just a location for this internship—it is a living laboratory for sustainable innovation where chemistry meets national purpose. I am confident that my background in analytical and environmental chemistry, combined with my cultural engagement and passion for Brazil’s scientific advancement, positions me to deliver immediate value while growing into a future leader within your organization. Thank you for considering my application. I welcome the opportunity to discuss how my skills can support your mission during an interview at your convenience.</w:t>
      </w:r>
    </w:p>
    <w:p>
      <w:pPr>
        <w:pStyle w:val="BodyText"/>
      </w:pPr>
      <w:r>
        <w:t xml:space="preserve">Sincerely,</w:t>
      </w:r>
    </w:p>
    <w:p>
      <w:pPr>
        <w:pStyle w:val="BodyText"/>
      </w:pPr>
      <w:r>
        <w:t xml:space="preserve">[Your Full Name]</w:t>
      </w:r>
    </w:p>
    <w:p>
      <w:pPr>
        <w:pStyle w:val="BodyText"/>
      </w:pPr>
      <w:r>
        <w:t xml:space="preserve">[Your Email Address] | [Your Phone Number] | [LinkedIn Profile URL]</w:t>
      </w:r>
    </w:p>
    <w:p>
      <w:pPr>
        <w:pStyle w:val="BodyText"/>
      </w:pPr>
      <w:r>
        <w:t xml:space="preserve">[City, State, Brazil] | [D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Chemist Position in Brazil Brasília</dc:title>
  <dc:creator/>
  <dc:language>en</dc:language>
  <cp:keywords/>
  <dcterms:created xsi:type="dcterms:W3CDTF">2026-07-21T02:54:48Z</dcterms:created>
  <dcterms:modified xsi:type="dcterms:W3CDTF">2026-07-21T02:54:48Z</dcterms:modified>
</cp:coreProperties>
</file>

<file path=docProps/custom.xml><?xml version="1.0" encoding="utf-8"?>
<Properties xmlns="http://schemas.openxmlformats.org/officeDocument/2006/custom-properties" xmlns:vt="http://schemas.openxmlformats.org/officeDocument/2006/docPropsVTypes"/>
</file>